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84D64" w14:textId="4612D403" w:rsidR="0062561C" w:rsidRPr="003B465E" w:rsidRDefault="0062561C" w:rsidP="003B465E">
      <w:pPr>
        <w:jc w:val="right"/>
        <w:rPr>
          <w:bCs/>
          <w:sz w:val="20"/>
          <w:szCs w:val="20"/>
        </w:rPr>
      </w:pPr>
    </w:p>
    <w:tbl>
      <w:tblPr>
        <w:tblpPr w:leftFromText="142" w:rightFromText="142" w:vertAnchor="page" w:horzAnchor="margin" w:tblpX="-289" w:tblpY="1937"/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823"/>
        <w:gridCol w:w="5244"/>
      </w:tblGrid>
      <w:tr w:rsidR="0050137E" w:rsidRPr="0050137E" w14:paraId="23AE4186" w14:textId="77777777" w:rsidTr="00301F91">
        <w:trPr>
          <w:trHeight w:hRule="exact" w:val="719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44C94814" w14:textId="77777777" w:rsidR="00DB034E" w:rsidRPr="0050137E" w:rsidRDefault="00DB034E" w:rsidP="00301F91">
            <w:pPr>
              <w:pStyle w:val="TableParagraph"/>
              <w:ind w:left="360" w:right="100"/>
              <w:jc w:val="center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Wniosek o grant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 xml:space="preserve"> wewnętrzn</w:t>
            </w:r>
            <w:r w:rsidRPr="0050137E">
              <w:rPr>
                <w:b/>
                <w:sz w:val="20"/>
                <w:szCs w:val="20"/>
                <w:lang w:val="pl-PL"/>
              </w:rPr>
              <w:t>y</w:t>
            </w:r>
          </w:p>
          <w:p w14:paraId="2567765A" w14:textId="54D9DB92" w:rsidR="0078269C" w:rsidRPr="0050137E" w:rsidRDefault="0078269C" w:rsidP="00301F91">
            <w:pPr>
              <w:pStyle w:val="TableParagraph"/>
              <w:ind w:left="360" w:right="100"/>
              <w:jc w:val="center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 xml:space="preserve"> dla pracowników Politechniki Warszawskiej </w:t>
            </w:r>
          </w:p>
          <w:p w14:paraId="0D341FA2" w14:textId="5B6B0456" w:rsidR="0078269C" w:rsidRPr="0050137E" w:rsidRDefault="0078269C" w:rsidP="00DB034E">
            <w:pPr>
              <w:pStyle w:val="TableParagraph"/>
              <w:ind w:left="360" w:right="100"/>
              <w:jc w:val="center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 xml:space="preserve">planujących </w:t>
            </w:r>
            <w:r w:rsidR="00D63A44">
              <w:rPr>
                <w:b/>
                <w:sz w:val="20"/>
                <w:szCs w:val="20"/>
                <w:lang w:val="pl-PL"/>
              </w:rPr>
              <w:t xml:space="preserve">opublikowanie </w:t>
            </w:r>
            <w:r w:rsidR="00877975">
              <w:rPr>
                <w:b/>
                <w:sz w:val="20"/>
                <w:szCs w:val="20"/>
                <w:lang w:val="pl-PL"/>
              </w:rPr>
              <w:t>artykułu przeglądowego w prestiżowym międzynarodowym czasopiśmie</w:t>
            </w:r>
          </w:p>
        </w:tc>
      </w:tr>
      <w:tr w:rsidR="0050137E" w:rsidRPr="0050137E" w14:paraId="01FCE1B5" w14:textId="77777777" w:rsidTr="00301F91">
        <w:trPr>
          <w:trHeight w:val="25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F1489F1" w14:textId="305D02E0" w:rsidR="0078269C" w:rsidRPr="0050137E" w:rsidRDefault="0015655A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 w:right="113"/>
              <w:contextualSpacing w:val="0"/>
              <w:rPr>
                <w:b/>
                <w:sz w:val="20"/>
                <w:szCs w:val="20"/>
              </w:rPr>
            </w:pPr>
            <w:r w:rsidRPr="0050137E">
              <w:rPr>
                <w:b/>
                <w:sz w:val="20"/>
                <w:szCs w:val="20"/>
              </w:rPr>
              <w:t>Kierownik grantu</w:t>
            </w:r>
            <w:r w:rsidR="00E65ED7">
              <w:rPr>
                <w:b/>
                <w:sz w:val="20"/>
                <w:szCs w:val="20"/>
              </w:rPr>
              <w:t xml:space="preserve"> oraz wykonawcy </w:t>
            </w:r>
            <w:r w:rsidR="0078269C" w:rsidRPr="0050137E">
              <w:rPr>
                <w:b/>
                <w:sz w:val="20"/>
                <w:szCs w:val="20"/>
              </w:rPr>
              <w:t xml:space="preserve"> (stopień/tytuł naukowy, imię i nazwisko</w:t>
            </w:r>
            <w:r w:rsidR="00934C03" w:rsidRPr="0050137E">
              <w:rPr>
                <w:b/>
                <w:sz w:val="20"/>
                <w:szCs w:val="20"/>
              </w:rPr>
              <w:t>, numer SAP</w:t>
            </w:r>
            <w:r w:rsidR="0078269C" w:rsidRPr="0050137E">
              <w:rPr>
                <w:b/>
                <w:sz w:val="20"/>
                <w:szCs w:val="20"/>
              </w:rPr>
              <w:t>)</w:t>
            </w:r>
            <w:r w:rsidR="00F37270" w:rsidRPr="0050137E">
              <w:rPr>
                <w:b/>
                <w:sz w:val="20"/>
                <w:szCs w:val="20"/>
              </w:rPr>
              <w:t xml:space="preserve"> </w:t>
            </w:r>
            <w:r w:rsidR="00F37270">
              <w:rPr>
                <w:b/>
                <w:sz w:val="20"/>
                <w:szCs w:val="20"/>
              </w:rPr>
              <w:t>plus d</w:t>
            </w:r>
            <w:r w:rsidR="00F37270" w:rsidRPr="0050137E">
              <w:rPr>
                <w:b/>
                <w:sz w:val="20"/>
                <w:szCs w:val="20"/>
              </w:rPr>
              <w:t>ane kontaktowe (nr telefonu, e-mail)</w:t>
            </w:r>
          </w:p>
        </w:tc>
      </w:tr>
      <w:tr w:rsidR="0050137E" w:rsidRPr="0050137E" w14:paraId="22718F6D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5D6B99AB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  <w:p w14:paraId="03F328D1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</w:tc>
      </w:tr>
      <w:tr w:rsidR="0050137E" w:rsidRPr="0050137E" w14:paraId="5AA7C8CB" w14:textId="77777777" w:rsidTr="00301F91">
        <w:trPr>
          <w:trHeight w:val="210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79981698" w14:textId="1BBD1C2B" w:rsidR="0078269C" w:rsidRPr="0050137E" w:rsidRDefault="00F37270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 w:right="113"/>
              <w:contextualSpacing w:val="0"/>
              <w:rPr>
                <w:b/>
                <w:sz w:val="20"/>
                <w:szCs w:val="20"/>
              </w:rPr>
            </w:pPr>
            <w:r w:rsidRPr="0050137E">
              <w:rPr>
                <w:b/>
                <w:sz w:val="20"/>
                <w:szCs w:val="20"/>
              </w:rPr>
              <w:t>Jednostka organizacyjna PW</w:t>
            </w:r>
          </w:p>
        </w:tc>
      </w:tr>
      <w:tr w:rsidR="0050137E" w:rsidRPr="0050137E" w14:paraId="0A1E8FFD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71CEEC15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  <w:p w14:paraId="2A43E7C1" w14:textId="77777777" w:rsidR="0078269C" w:rsidRPr="0050137E" w:rsidRDefault="0078269C" w:rsidP="00301F91">
            <w:pPr>
              <w:ind w:right="113"/>
              <w:rPr>
                <w:sz w:val="20"/>
                <w:szCs w:val="20"/>
              </w:rPr>
            </w:pPr>
          </w:p>
        </w:tc>
      </w:tr>
      <w:tr w:rsidR="0050137E" w:rsidRPr="0050137E" w14:paraId="3197A090" w14:textId="77777777" w:rsidTr="00301F91">
        <w:trPr>
          <w:trHeight w:val="163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51868B37" w14:textId="1C067A83" w:rsidR="0078269C" w:rsidRPr="0050137E" w:rsidRDefault="00F37270" w:rsidP="00301F91">
            <w:pPr>
              <w:pStyle w:val="Akapitzlist"/>
              <w:widowControl w:val="0"/>
              <w:numPr>
                <w:ilvl w:val="0"/>
                <w:numId w:val="8"/>
              </w:numPr>
              <w:autoSpaceDE w:val="0"/>
              <w:autoSpaceDN w:val="0"/>
              <w:ind w:left="537"/>
              <w:contextualSpacing w:val="0"/>
              <w:rPr>
                <w:b/>
                <w:sz w:val="20"/>
                <w:szCs w:val="20"/>
              </w:rPr>
            </w:pPr>
            <w:r w:rsidRPr="0050137E">
              <w:rPr>
                <w:b/>
                <w:sz w:val="20"/>
                <w:szCs w:val="20"/>
              </w:rPr>
              <w:t xml:space="preserve">Roboczy tytuł i opis pomysłu na </w:t>
            </w:r>
            <w:r>
              <w:rPr>
                <w:b/>
                <w:sz w:val="20"/>
                <w:szCs w:val="20"/>
              </w:rPr>
              <w:t xml:space="preserve">artykuł </w:t>
            </w:r>
            <w:r w:rsidRPr="0050137E">
              <w:rPr>
                <w:b/>
                <w:sz w:val="20"/>
                <w:szCs w:val="20"/>
              </w:rPr>
              <w:t xml:space="preserve">w jęz. </w:t>
            </w:r>
            <w:r>
              <w:rPr>
                <w:b/>
                <w:sz w:val="20"/>
                <w:szCs w:val="20"/>
              </w:rPr>
              <w:t>p</w:t>
            </w:r>
            <w:r w:rsidRPr="0050137E">
              <w:rPr>
                <w:b/>
                <w:sz w:val="20"/>
                <w:szCs w:val="20"/>
              </w:rPr>
              <w:t>olskim</w:t>
            </w:r>
            <w:r>
              <w:rPr>
                <w:b/>
                <w:sz w:val="20"/>
                <w:szCs w:val="20"/>
              </w:rPr>
              <w:t xml:space="preserve"> wraz z podaniem trzech kolejnych (w razie odrzuceń) czasopism do których będzie złożony.</w:t>
            </w:r>
          </w:p>
        </w:tc>
      </w:tr>
      <w:tr w:rsidR="0050137E" w:rsidRPr="0050137E" w14:paraId="0FCDF811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20F77727" w14:textId="77777777" w:rsidR="0078269C" w:rsidRPr="0050137E" w:rsidRDefault="0078269C" w:rsidP="00301F91">
            <w:pPr>
              <w:rPr>
                <w:sz w:val="20"/>
                <w:szCs w:val="20"/>
              </w:rPr>
            </w:pPr>
          </w:p>
          <w:p w14:paraId="50A2C78B" w14:textId="77777777" w:rsidR="0078269C" w:rsidRPr="0050137E" w:rsidRDefault="0078269C" w:rsidP="00301F91">
            <w:pPr>
              <w:rPr>
                <w:sz w:val="20"/>
                <w:szCs w:val="20"/>
              </w:rPr>
            </w:pPr>
          </w:p>
        </w:tc>
      </w:tr>
      <w:tr w:rsidR="0050137E" w:rsidRPr="0050137E" w14:paraId="321EC742" w14:textId="77777777" w:rsidTr="00301F91">
        <w:trPr>
          <w:trHeight w:val="260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BB24C1C" w14:textId="24BAAD02" w:rsidR="0078269C" w:rsidRPr="0050137E" w:rsidRDefault="00F37270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  <w:lang w:val="pl-PL"/>
              </w:rPr>
            </w:pPr>
            <w:r>
              <w:rPr>
                <w:b/>
                <w:sz w:val="20"/>
                <w:szCs w:val="20"/>
                <w:lang w:val="pl-PL"/>
              </w:rPr>
              <w:t xml:space="preserve">Uzasadnienie </w:t>
            </w:r>
            <w:r w:rsidR="00A93697">
              <w:rPr>
                <w:b/>
                <w:sz w:val="20"/>
                <w:szCs w:val="20"/>
                <w:lang w:val="pl-PL"/>
              </w:rPr>
              <w:t xml:space="preserve">podjęcia danej tematyki oraz </w:t>
            </w:r>
            <w:r>
              <w:rPr>
                <w:b/>
                <w:sz w:val="20"/>
                <w:szCs w:val="20"/>
                <w:lang w:val="pl-PL"/>
              </w:rPr>
              <w:t xml:space="preserve">spodziewanej wysokiej </w:t>
            </w:r>
            <w:proofErr w:type="spellStart"/>
            <w:r>
              <w:rPr>
                <w:b/>
                <w:sz w:val="20"/>
                <w:szCs w:val="20"/>
                <w:lang w:val="pl-PL"/>
              </w:rPr>
              <w:t>cytowalności</w:t>
            </w:r>
            <w:proofErr w:type="spellEnd"/>
            <w:r>
              <w:rPr>
                <w:b/>
                <w:sz w:val="20"/>
                <w:szCs w:val="20"/>
                <w:lang w:val="pl-PL"/>
              </w:rPr>
              <w:t xml:space="preserve"> artykułu</w:t>
            </w:r>
          </w:p>
        </w:tc>
      </w:tr>
      <w:tr w:rsidR="0050137E" w:rsidRPr="0050137E" w14:paraId="2D586F75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61CEF6D5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41D08036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76D37F04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2ABCAFC5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  <w:p w14:paraId="23AFE106" w14:textId="77777777" w:rsidR="0078269C" w:rsidRPr="0050137E" w:rsidRDefault="0078269C" w:rsidP="00301F91">
            <w:pPr>
              <w:pStyle w:val="TableParagraph"/>
              <w:ind w:left="0" w:right="113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2C8D8897" w14:textId="77777777" w:rsidTr="00301F91">
        <w:trPr>
          <w:trHeight w:val="214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34B8B1E6" w14:textId="187733CE" w:rsidR="0078269C" w:rsidRPr="0050137E" w:rsidRDefault="00065B4E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Kosztorys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 xml:space="preserve"> grantu wewnętrznego PW</w:t>
            </w:r>
            <w:r w:rsidR="0011273D" w:rsidRPr="0050137E">
              <w:rPr>
                <w:b/>
                <w:sz w:val="20"/>
                <w:szCs w:val="20"/>
                <w:lang w:val="pl-PL"/>
              </w:rPr>
              <w:t xml:space="preserve"> </w:t>
            </w:r>
            <w:r w:rsidRPr="0050137E">
              <w:rPr>
                <w:b/>
                <w:sz w:val="20"/>
                <w:szCs w:val="20"/>
                <w:lang w:val="pl-PL"/>
              </w:rPr>
              <w:t>wraz z uzasadnieniem</w:t>
            </w:r>
            <w:r w:rsidR="00D15A90">
              <w:rPr>
                <w:b/>
                <w:sz w:val="20"/>
                <w:szCs w:val="20"/>
                <w:lang w:val="pl-PL"/>
              </w:rPr>
              <w:t xml:space="preserve"> oraz harmonogram prac</w:t>
            </w:r>
          </w:p>
        </w:tc>
      </w:tr>
      <w:tr w:rsidR="0050137E" w:rsidRPr="0050137E" w14:paraId="347ACD44" w14:textId="77777777" w:rsidTr="0015655A">
        <w:trPr>
          <w:trHeight w:val="45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4CBDDFFF" w14:textId="77777777" w:rsidR="0078269C" w:rsidRPr="0050137E" w:rsidRDefault="0078269C" w:rsidP="00301F91">
            <w:pPr>
              <w:rPr>
                <w:sz w:val="20"/>
                <w:szCs w:val="20"/>
              </w:rPr>
            </w:pPr>
          </w:p>
          <w:tbl>
            <w:tblPr>
              <w:tblpPr w:leftFromText="141" w:rightFromText="141" w:vertAnchor="page" w:horzAnchor="margin" w:tblpXSpec="center" w:tblpY="306"/>
              <w:tblOverlap w:val="never"/>
              <w:tblW w:w="861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46"/>
              <w:gridCol w:w="3144"/>
              <w:gridCol w:w="1640"/>
              <w:gridCol w:w="1640"/>
              <w:gridCol w:w="1640"/>
            </w:tblGrid>
            <w:tr w:rsidR="00733BF3" w:rsidRPr="00304F58" w14:paraId="32F00604" w14:textId="77777777" w:rsidTr="00375886">
              <w:trPr>
                <w:trHeight w:val="377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6B1CB84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Lp.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DD96224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Koszty planowane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796DB16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…. r.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15FDD4A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…. r.</w:t>
                  </w:r>
                </w:p>
              </w:tc>
              <w:tc>
                <w:tcPr>
                  <w:tcW w:w="16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05B95B4B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Razem</w:t>
                  </w:r>
                </w:p>
              </w:tc>
            </w:tr>
            <w:tr w:rsidR="00733BF3" w:rsidRPr="00304F58" w14:paraId="4EF55E49" w14:textId="77777777" w:rsidTr="00375886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3D23A304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I.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1B31A8F2" w14:textId="77777777" w:rsidR="00733BF3" w:rsidRPr="00C63463" w:rsidRDefault="00733BF3" w:rsidP="00733BF3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Koszty bezpośrednie ogółem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5B2B133F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1E8E2EBB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4FA3836A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3BF3" w:rsidRPr="00304F58" w14:paraId="2093127E" w14:textId="77777777" w:rsidTr="00375886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62EFC20" w14:textId="77777777" w:rsidR="00733BF3" w:rsidRPr="00C63463" w:rsidRDefault="00733BF3" w:rsidP="00733BF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38B16CA" w14:textId="77777777" w:rsidR="00733BF3" w:rsidRPr="00C63463" w:rsidRDefault="00733BF3" w:rsidP="00733BF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Wynagrodzenia z pochodnymi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F621F1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280FD3C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97FA2BE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3BF3" w:rsidRPr="00304F58" w14:paraId="6F96BF7A" w14:textId="77777777" w:rsidTr="00375886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539307C" w14:textId="77777777" w:rsidR="00733BF3" w:rsidRPr="00C63463" w:rsidRDefault="00733BF3" w:rsidP="00733BF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E05CE2D" w14:textId="77777777" w:rsidR="00733BF3" w:rsidRPr="00C63463" w:rsidRDefault="00733BF3" w:rsidP="00733BF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Koszty obniżenia pensum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FC378F9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904E67D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C0B10F8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3BF3" w:rsidRPr="00304F58" w14:paraId="726AD7C9" w14:textId="77777777" w:rsidTr="00375886">
              <w:trPr>
                <w:trHeight w:val="268"/>
              </w:trPr>
              <w:tc>
                <w:tcPr>
                  <w:tcW w:w="5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53C8CCE" w14:textId="77777777" w:rsidR="00733BF3" w:rsidRPr="00C63463" w:rsidRDefault="00733BF3" w:rsidP="00733BF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F27A72" w14:textId="77777777" w:rsidR="00733BF3" w:rsidRPr="00C63463" w:rsidRDefault="00733BF3" w:rsidP="00733BF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Koszty korekt językowych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7506FC9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3DD3BFA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noProof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952A402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3BF3" w:rsidRPr="00304F58" w14:paraId="59D0C6CA" w14:textId="77777777" w:rsidTr="00375886">
              <w:trPr>
                <w:trHeight w:val="268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7E52BFD" w14:textId="77777777" w:rsidR="00733BF3" w:rsidRPr="00C63463" w:rsidRDefault="00733BF3" w:rsidP="00733BF3">
                  <w:pPr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DD54706" w14:textId="77777777" w:rsidR="00733BF3" w:rsidRPr="00C63463" w:rsidRDefault="00733BF3" w:rsidP="00733BF3">
                  <w:pPr>
                    <w:rPr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sz w:val="20"/>
                      <w:szCs w:val="20"/>
                    </w:rPr>
                    <w:t>Inne koszty (m.in. materiały, wyjazdy, przeprowadzenie ankiet, inne usługi)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A12A145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7C1CA14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0723E67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3BF3" w:rsidRPr="00304F58" w14:paraId="0ABE143E" w14:textId="77777777" w:rsidTr="00375886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39671743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 xml:space="preserve">II. 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42F4440D" w14:textId="77777777" w:rsidR="00733BF3" w:rsidRPr="00C63463" w:rsidRDefault="00733BF3" w:rsidP="00733BF3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 xml:space="preserve">Koszty pośrednie </w:t>
                  </w:r>
                  <w:r w:rsidRPr="00C63463">
                    <w:rPr>
                      <w:i/>
                      <w:iCs/>
                      <w:color w:val="000000"/>
                      <w:sz w:val="20"/>
                      <w:szCs w:val="20"/>
                    </w:rPr>
                    <w:t>(15%)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2FE370FA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437200E2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0798C4AF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733BF3" w:rsidRPr="00304F58" w14:paraId="0423781B" w14:textId="77777777" w:rsidTr="00375886">
              <w:trPr>
                <w:trHeight w:val="286"/>
              </w:trPr>
              <w:tc>
                <w:tcPr>
                  <w:tcW w:w="5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391B3783" w14:textId="77777777" w:rsidR="00733BF3" w:rsidRPr="00C63463" w:rsidRDefault="00733BF3" w:rsidP="00733BF3">
                  <w:pPr>
                    <w:jc w:val="center"/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 xml:space="preserve">III. </w:t>
                  </w:r>
                </w:p>
              </w:tc>
              <w:tc>
                <w:tcPr>
                  <w:tcW w:w="31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  <w:hideMark/>
                </w:tcPr>
                <w:p w14:paraId="642D5DC7" w14:textId="77777777" w:rsidR="00733BF3" w:rsidRPr="00C63463" w:rsidRDefault="00733BF3" w:rsidP="00733BF3">
                  <w:pPr>
                    <w:rPr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C63463">
                    <w:rPr>
                      <w:b/>
                      <w:bCs/>
                      <w:color w:val="000000"/>
                      <w:sz w:val="20"/>
                      <w:szCs w:val="20"/>
                    </w:rPr>
                    <w:t>Koszty całkowite</w:t>
                  </w: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3B73762E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5789A936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vAlign w:val="center"/>
                </w:tcPr>
                <w:p w14:paraId="572D690A" w14:textId="77777777" w:rsidR="00733BF3" w:rsidRPr="00C63463" w:rsidRDefault="00733BF3" w:rsidP="00733BF3">
                  <w:pPr>
                    <w:ind w:firstLineChars="100" w:firstLine="200"/>
                    <w:jc w:val="right"/>
                    <w:rPr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62106248" w14:textId="77777777" w:rsidR="00A14065" w:rsidRDefault="00A14065" w:rsidP="00301F91">
            <w:pPr>
              <w:pStyle w:val="TableParagraph"/>
              <w:ind w:left="0"/>
              <w:rPr>
                <w:b/>
                <w:bCs/>
                <w:sz w:val="20"/>
                <w:szCs w:val="20"/>
                <w:lang w:val="pl-PL"/>
              </w:rPr>
            </w:pPr>
          </w:p>
          <w:p w14:paraId="16FF41A1" w14:textId="644910A4" w:rsidR="0078269C" w:rsidRDefault="00065B4E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  <w:r w:rsidRPr="005F3A5F">
              <w:rPr>
                <w:b/>
                <w:bCs/>
                <w:sz w:val="20"/>
                <w:szCs w:val="20"/>
                <w:lang w:val="pl-PL"/>
              </w:rPr>
              <w:t>Uzasadnienie pozycji kosztorysu</w:t>
            </w:r>
            <w:r w:rsidRPr="0050137E">
              <w:rPr>
                <w:sz w:val="20"/>
                <w:szCs w:val="20"/>
                <w:lang w:val="pl-PL"/>
              </w:rPr>
              <w:t>:</w:t>
            </w:r>
          </w:p>
          <w:p w14:paraId="360A75E6" w14:textId="2249DEAE" w:rsidR="00D15A90" w:rsidRDefault="00D15A90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06F0796E" w14:textId="526F17A0" w:rsidR="005F3A5F" w:rsidRDefault="005F3A5F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0AEA247A" w14:textId="77777777" w:rsidR="005F3A5F" w:rsidRDefault="005F3A5F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7000BFDB" w14:textId="14EE2917" w:rsidR="00D15A90" w:rsidRDefault="00D15A90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  <w:r w:rsidRPr="005F3A5F">
              <w:rPr>
                <w:b/>
                <w:bCs/>
                <w:sz w:val="20"/>
                <w:szCs w:val="20"/>
                <w:lang w:val="pl-PL"/>
              </w:rPr>
              <w:t>Harmonogram prac</w:t>
            </w:r>
            <w:r>
              <w:rPr>
                <w:sz w:val="20"/>
                <w:szCs w:val="20"/>
                <w:lang w:val="pl-PL"/>
              </w:rPr>
              <w:t>:</w:t>
            </w:r>
          </w:p>
          <w:p w14:paraId="0FAB14F3" w14:textId="314F6D98" w:rsidR="00931814" w:rsidRDefault="00931814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4F2C265A" w14:textId="77777777" w:rsidR="00931814" w:rsidRPr="0050137E" w:rsidRDefault="00931814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  <w:p w14:paraId="7FDF4C30" w14:textId="0A090486" w:rsidR="00065B4E" w:rsidRPr="0050137E" w:rsidRDefault="00065B4E" w:rsidP="00301F91">
            <w:pPr>
              <w:pStyle w:val="TableParagraph"/>
              <w:ind w:left="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2E13C4EE" w14:textId="77777777" w:rsidTr="00301F91">
        <w:trPr>
          <w:trHeight w:val="454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66217F0B" w14:textId="491473E3" w:rsidR="0078269C" w:rsidRPr="0050137E" w:rsidRDefault="0078269C" w:rsidP="00301F91">
            <w:pPr>
              <w:pStyle w:val="TableParagraph"/>
              <w:numPr>
                <w:ilvl w:val="0"/>
                <w:numId w:val="8"/>
              </w:numPr>
              <w:ind w:left="537" w:right="113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 xml:space="preserve">Zobowiązanie </w:t>
            </w:r>
            <w:r w:rsidR="00952B16" w:rsidRPr="0050137E">
              <w:rPr>
                <w:b/>
                <w:sz w:val="20"/>
                <w:szCs w:val="20"/>
                <w:lang w:val="pl-PL"/>
              </w:rPr>
              <w:t>Kierownika grantu</w:t>
            </w:r>
            <w:r w:rsidRPr="0050137E">
              <w:rPr>
                <w:b/>
                <w:sz w:val="20"/>
                <w:szCs w:val="20"/>
                <w:lang w:val="pl-PL"/>
              </w:rPr>
              <w:t xml:space="preserve"> do przygotowania</w:t>
            </w:r>
            <w:r w:rsidR="00A14065">
              <w:rPr>
                <w:b/>
                <w:sz w:val="20"/>
                <w:szCs w:val="20"/>
                <w:lang w:val="pl-PL"/>
              </w:rPr>
              <w:t xml:space="preserve"> i</w:t>
            </w:r>
            <w:r w:rsidRPr="0050137E">
              <w:rPr>
                <w:b/>
                <w:sz w:val="20"/>
                <w:szCs w:val="20"/>
                <w:lang w:val="pl-PL"/>
              </w:rPr>
              <w:t xml:space="preserve"> złożenia</w:t>
            </w:r>
            <w:r w:rsidR="00A14065">
              <w:rPr>
                <w:b/>
                <w:sz w:val="20"/>
                <w:szCs w:val="20"/>
                <w:lang w:val="pl-PL"/>
              </w:rPr>
              <w:t xml:space="preserve"> artykułu przeglądowego </w:t>
            </w:r>
            <w:r w:rsidR="002F3CDE">
              <w:rPr>
                <w:b/>
                <w:sz w:val="20"/>
                <w:szCs w:val="20"/>
                <w:lang w:val="pl-PL"/>
              </w:rPr>
              <w:t xml:space="preserve">do </w:t>
            </w:r>
            <w:r w:rsidR="00A14065">
              <w:rPr>
                <w:b/>
                <w:sz w:val="20"/>
                <w:szCs w:val="20"/>
                <w:lang w:val="pl-PL"/>
              </w:rPr>
              <w:t>międzynarodowego prestiżowego czasopisma</w:t>
            </w:r>
            <w:r w:rsidR="00F03A27">
              <w:rPr>
                <w:b/>
                <w:sz w:val="20"/>
                <w:szCs w:val="20"/>
                <w:lang w:val="pl-PL"/>
              </w:rPr>
              <w:t xml:space="preserve">, afiliacji </w:t>
            </w:r>
            <w:r w:rsidR="00A14065">
              <w:rPr>
                <w:b/>
                <w:sz w:val="20"/>
                <w:szCs w:val="20"/>
                <w:lang w:val="pl-PL"/>
              </w:rPr>
              <w:t>artykułu</w:t>
            </w:r>
            <w:r w:rsidR="00F03A27">
              <w:rPr>
                <w:b/>
                <w:sz w:val="20"/>
                <w:szCs w:val="20"/>
                <w:lang w:val="pl-PL"/>
              </w:rPr>
              <w:t xml:space="preserve"> w Politechnice Warszawskiej oraz złożenia upoważnienia do wykazania </w:t>
            </w:r>
            <w:r w:rsidR="00A14065">
              <w:rPr>
                <w:b/>
                <w:sz w:val="20"/>
                <w:szCs w:val="20"/>
                <w:lang w:val="pl-PL"/>
              </w:rPr>
              <w:t>artykułu</w:t>
            </w:r>
            <w:r w:rsidR="00F03A27">
              <w:rPr>
                <w:b/>
                <w:sz w:val="20"/>
                <w:szCs w:val="20"/>
                <w:lang w:val="pl-PL"/>
              </w:rPr>
              <w:t xml:space="preserve"> do celów ewaluacji</w:t>
            </w:r>
          </w:p>
        </w:tc>
      </w:tr>
      <w:tr w:rsidR="0050137E" w:rsidRPr="0050137E" w14:paraId="3F07E0B4" w14:textId="77777777" w:rsidTr="00EE583E">
        <w:trPr>
          <w:trHeight w:hRule="exact" w:val="1794"/>
        </w:trPr>
        <w:tc>
          <w:tcPr>
            <w:tcW w:w="9067" w:type="dxa"/>
            <w:gridSpan w:val="2"/>
            <w:shd w:val="clear" w:color="auto" w:fill="auto"/>
            <w:vAlign w:val="center"/>
          </w:tcPr>
          <w:p w14:paraId="4F09CD72" w14:textId="5F452ED3" w:rsidR="00CE3E43" w:rsidRDefault="0078269C" w:rsidP="00CE3E43">
            <w:pPr>
              <w:pStyle w:val="TableParagraph"/>
              <w:rPr>
                <w:sz w:val="20"/>
                <w:szCs w:val="20"/>
                <w:lang w:val="pl-PL"/>
              </w:rPr>
            </w:pPr>
            <w:r w:rsidRPr="0050137E">
              <w:rPr>
                <w:sz w:val="20"/>
                <w:szCs w:val="20"/>
                <w:lang w:val="pl-PL"/>
              </w:rPr>
              <w:t xml:space="preserve">Ja, niżej podpisany/-a, zobowiązuję się złożyć </w:t>
            </w:r>
            <w:r w:rsidR="00A14065" w:rsidRPr="00A14065">
              <w:rPr>
                <w:sz w:val="20"/>
                <w:szCs w:val="20"/>
                <w:lang w:val="pl-PL"/>
              </w:rPr>
              <w:t>artykuł</w:t>
            </w:r>
            <w:r w:rsidRPr="0050137E">
              <w:rPr>
                <w:sz w:val="20"/>
                <w:szCs w:val="20"/>
                <w:lang w:val="pl-PL"/>
              </w:rPr>
              <w:t xml:space="preserve"> </w:t>
            </w:r>
            <w:r w:rsidR="00D63A44">
              <w:rPr>
                <w:sz w:val="20"/>
                <w:szCs w:val="20"/>
                <w:lang w:val="pl-PL"/>
              </w:rPr>
              <w:t xml:space="preserve"> </w:t>
            </w:r>
            <w:r w:rsidR="00A14065">
              <w:rPr>
                <w:sz w:val="20"/>
                <w:szCs w:val="20"/>
                <w:lang w:val="pl-PL"/>
              </w:rPr>
              <w:t xml:space="preserve">pod roboczym tytułem </w:t>
            </w:r>
            <w:r w:rsidR="00D63A44">
              <w:rPr>
                <w:sz w:val="20"/>
                <w:szCs w:val="20"/>
                <w:lang w:val="pl-PL"/>
              </w:rPr>
              <w:t xml:space="preserve"> </w:t>
            </w:r>
            <w:r w:rsidRPr="0050137E">
              <w:rPr>
                <w:sz w:val="20"/>
                <w:szCs w:val="20"/>
                <w:lang w:val="pl-PL"/>
              </w:rPr>
              <w:t xml:space="preserve">. . . . . . . . </w:t>
            </w:r>
            <w:r w:rsidR="00A14065">
              <w:rPr>
                <w:sz w:val="20"/>
                <w:szCs w:val="20"/>
                <w:lang w:val="pl-PL"/>
              </w:rPr>
              <w:t xml:space="preserve">w </w:t>
            </w:r>
            <w:r w:rsidRPr="0050137E">
              <w:rPr>
                <w:sz w:val="20"/>
                <w:szCs w:val="20"/>
                <w:lang w:val="pl-PL"/>
              </w:rPr>
              <w:t>roku</w:t>
            </w:r>
            <w:r w:rsidR="00A14065">
              <w:rPr>
                <w:sz w:val="20"/>
                <w:szCs w:val="20"/>
                <w:lang w:val="pl-PL"/>
              </w:rPr>
              <w:t xml:space="preserve"> …..</w:t>
            </w:r>
            <w:r w:rsidRPr="0050137E">
              <w:rPr>
                <w:sz w:val="20"/>
                <w:szCs w:val="20"/>
                <w:lang w:val="pl-PL"/>
              </w:rPr>
              <w:t xml:space="preserve"> </w:t>
            </w:r>
            <w:r w:rsidR="00D63A44">
              <w:rPr>
                <w:sz w:val="20"/>
                <w:szCs w:val="20"/>
                <w:lang w:val="pl-PL"/>
              </w:rPr>
              <w:t xml:space="preserve">do </w:t>
            </w:r>
            <w:r w:rsidR="00A14065">
              <w:rPr>
                <w:sz w:val="20"/>
                <w:szCs w:val="20"/>
                <w:lang w:val="pl-PL"/>
              </w:rPr>
              <w:t>czasopisma</w:t>
            </w:r>
            <w:r w:rsidR="002F3CDE">
              <w:rPr>
                <w:sz w:val="20"/>
                <w:szCs w:val="20"/>
                <w:lang w:val="pl-PL"/>
              </w:rPr>
              <w:t xml:space="preserve"> ……….</w:t>
            </w:r>
            <w:r w:rsidR="008A0B5E">
              <w:rPr>
                <w:sz w:val="20"/>
                <w:szCs w:val="20"/>
                <w:lang w:val="pl-PL"/>
              </w:rPr>
              <w:t xml:space="preserve">. </w:t>
            </w:r>
            <w:r w:rsidR="00CE3E43">
              <w:rPr>
                <w:sz w:val="20"/>
                <w:szCs w:val="20"/>
                <w:lang w:val="pl-PL"/>
              </w:rPr>
              <w:t xml:space="preserve">W przypadku opublikowania </w:t>
            </w:r>
            <w:r w:rsidR="00A14065">
              <w:rPr>
                <w:sz w:val="20"/>
                <w:szCs w:val="20"/>
                <w:lang w:val="pl-PL"/>
              </w:rPr>
              <w:t>artykułu</w:t>
            </w:r>
            <w:r w:rsidR="00CE3E43">
              <w:rPr>
                <w:sz w:val="20"/>
                <w:szCs w:val="20"/>
                <w:lang w:val="pl-PL"/>
              </w:rPr>
              <w:t xml:space="preserve"> zobowiązuję się również wykorzystać afiliację Politechniki Warszawskiej oraz upoważnić Politechnikę Warszawską </w:t>
            </w:r>
            <w:r w:rsidR="00CE3E43" w:rsidRPr="00CE3E43">
              <w:rPr>
                <w:sz w:val="20"/>
                <w:szCs w:val="20"/>
                <w:lang w:val="pl-PL"/>
              </w:rPr>
              <w:t xml:space="preserve">do wykazania </w:t>
            </w:r>
            <w:r w:rsidR="00B467FB">
              <w:rPr>
                <w:sz w:val="20"/>
                <w:szCs w:val="20"/>
                <w:lang w:val="pl-PL"/>
              </w:rPr>
              <w:t xml:space="preserve">tej publikacji </w:t>
            </w:r>
            <w:r w:rsidR="00CE3E43" w:rsidRPr="00CE3E43">
              <w:rPr>
                <w:sz w:val="20"/>
                <w:szCs w:val="20"/>
                <w:lang w:val="pl-PL"/>
              </w:rPr>
              <w:t xml:space="preserve">do celów ewaluacji </w:t>
            </w:r>
            <w:r w:rsidR="00F03A27">
              <w:rPr>
                <w:sz w:val="20"/>
                <w:szCs w:val="20"/>
                <w:lang w:val="pl-PL"/>
              </w:rPr>
              <w:t>(oświadczenie</w:t>
            </w:r>
            <w:r w:rsidR="00B467FB">
              <w:rPr>
                <w:sz w:val="20"/>
                <w:szCs w:val="20"/>
                <w:lang w:val="pl-PL"/>
              </w:rPr>
              <w:t>,</w:t>
            </w:r>
            <w:r w:rsidR="00F03A27">
              <w:rPr>
                <w:sz w:val="20"/>
                <w:szCs w:val="20"/>
                <w:lang w:val="pl-PL"/>
              </w:rPr>
              <w:t xml:space="preserve"> o którym mowa w art. 265 ustawy).</w:t>
            </w:r>
          </w:p>
          <w:p w14:paraId="2760F5EC" w14:textId="77777777" w:rsidR="00CE3E43" w:rsidRDefault="00CE3E43" w:rsidP="00CE3E43">
            <w:pPr>
              <w:pStyle w:val="TableParagraph"/>
              <w:rPr>
                <w:sz w:val="20"/>
                <w:szCs w:val="20"/>
                <w:lang w:val="pl-PL"/>
              </w:rPr>
            </w:pPr>
          </w:p>
          <w:p w14:paraId="57BE6A7B" w14:textId="461B7B96" w:rsidR="0078269C" w:rsidRPr="0050137E" w:rsidRDefault="0078269C" w:rsidP="00CE3E43">
            <w:pPr>
              <w:pStyle w:val="TableParagraph"/>
              <w:rPr>
                <w:sz w:val="20"/>
                <w:szCs w:val="20"/>
                <w:lang w:val="pl-PL"/>
              </w:rPr>
            </w:pPr>
            <w:r w:rsidRPr="0050137E">
              <w:rPr>
                <w:sz w:val="20"/>
                <w:szCs w:val="20"/>
                <w:lang w:val="pl-PL"/>
              </w:rPr>
              <w:t>Oświadczam, że zapoznałem/-</w:t>
            </w:r>
            <w:proofErr w:type="spellStart"/>
            <w:r w:rsidRPr="0050137E">
              <w:rPr>
                <w:sz w:val="20"/>
                <w:szCs w:val="20"/>
                <w:lang w:val="pl-PL"/>
              </w:rPr>
              <w:t>am</w:t>
            </w:r>
            <w:proofErr w:type="spellEnd"/>
            <w:r w:rsidRPr="0050137E">
              <w:rPr>
                <w:sz w:val="20"/>
                <w:szCs w:val="20"/>
                <w:lang w:val="pl-PL"/>
              </w:rPr>
              <w:t xml:space="preserve"> się z regulaminem konkursu i akceptuję jego zasady. </w:t>
            </w:r>
          </w:p>
        </w:tc>
      </w:tr>
      <w:tr w:rsidR="0050137E" w:rsidRPr="0050137E" w14:paraId="2C3B9C3D" w14:textId="77777777" w:rsidTr="007E0502">
        <w:trPr>
          <w:trHeight w:hRule="exact" w:val="59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2C442213" w14:textId="4BBB7FA9" w:rsidR="0078269C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D</w:t>
            </w:r>
            <w:r w:rsidR="0078269C" w:rsidRPr="0050137E">
              <w:rPr>
                <w:b/>
                <w:sz w:val="20"/>
                <w:szCs w:val="20"/>
                <w:lang w:val="pl-PL"/>
              </w:rPr>
              <w:t>ata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4CDBEDB8" w14:textId="77777777" w:rsidR="0078269C" w:rsidRPr="0050137E" w:rsidRDefault="0078269C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2796EB97" w14:textId="77777777" w:rsidTr="007E0502">
        <w:trPr>
          <w:trHeight w:hRule="exact" w:val="59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129B7E3" w14:textId="1A12ED5C" w:rsidR="00711B7B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P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odpis Kierownika grantu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3880284D" w14:textId="77777777" w:rsidR="00711B7B" w:rsidRPr="0050137E" w:rsidRDefault="00711B7B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7F163E5B" w14:textId="77777777" w:rsidTr="007E0502">
        <w:trPr>
          <w:trHeight w:hRule="exact" w:val="10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3F09AA4B" w14:textId="268CEFEB" w:rsidR="003711BB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lastRenderedPageBreak/>
              <w:t>P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ieczęć i podpis Pełnomocnika Kwestora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70D6E4D9" w14:textId="77777777" w:rsidR="003711BB" w:rsidRPr="0050137E" w:rsidRDefault="003711BB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5EC10FB7" w14:textId="77777777" w:rsidTr="007E0502">
        <w:trPr>
          <w:trHeight w:hRule="exact" w:val="10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41BC77DE" w14:textId="3E88102C" w:rsidR="00711B7B" w:rsidRPr="0050137E" w:rsidRDefault="001334AD" w:rsidP="0015655A">
            <w:pPr>
              <w:pStyle w:val="TableParagraph"/>
              <w:ind w:left="112"/>
              <w:rPr>
                <w:b/>
                <w:sz w:val="20"/>
                <w:szCs w:val="20"/>
                <w:lang w:val="pl-PL"/>
              </w:rPr>
            </w:pPr>
            <w:r w:rsidRPr="0050137E">
              <w:rPr>
                <w:b/>
                <w:sz w:val="20"/>
                <w:szCs w:val="20"/>
                <w:lang w:val="pl-PL"/>
              </w:rPr>
              <w:t>P</w:t>
            </w:r>
            <w:r w:rsidR="003711BB" w:rsidRPr="0050137E">
              <w:rPr>
                <w:b/>
                <w:sz w:val="20"/>
                <w:szCs w:val="20"/>
                <w:lang w:val="pl-PL"/>
              </w:rPr>
              <w:t>ieczęć i podpis Kierownika jednostki:</w:t>
            </w:r>
          </w:p>
        </w:tc>
        <w:tc>
          <w:tcPr>
            <w:tcW w:w="5244" w:type="dxa"/>
            <w:shd w:val="clear" w:color="auto" w:fill="auto"/>
            <w:vAlign w:val="center"/>
          </w:tcPr>
          <w:p w14:paraId="764F6420" w14:textId="77777777" w:rsidR="00711B7B" w:rsidRPr="0050137E" w:rsidRDefault="00711B7B" w:rsidP="00301F91">
            <w:pPr>
              <w:pStyle w:val="TableParagraph"/>
              <w:ind w:left="360"/>
              <w:rPr>
                <w:sz w:val="20"/>
                <w:szCs w:val="20"/>
                <w:lang w:val="pl-PL"/>
              </w:rPr>
            </w:pPr>
          </w:p>
        </w:tc>
      </w:tr>
      <w:tr w:rsidR="0050137E" w:rsidRPr="0050137E" w14:paraId="0EE2EF19" w14:textId="77777777" w:rsidTr="007E0502">
        <w:trPr>
          <w:trHeight w:hRule="exact" w:val="467"/>
        </w:trPr>
        <w:tc>
          <w:tcPr>
            <w:tcW w:w="9067" w:type="dxa"/>
            <w:gridSpan w:val="2"/>
            <w:shd w:val="clear" w:color="auto" w:fill="FFFFFF" w:themeFill="background1"/>
            <w:vAlign w:val="center"/>
          </w:tcPr>
          <w:p w14:paraId="177C194A" w14:textId="6D0D6B0B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 xml:space="preserve">Opinia Komisji  </w:t>
            </w:r>
            <w:r w:rsidR="00A93697">
              <w:rPr>
                <w:b/>
                <w:bCs/>
                <w:sz w:val="20"/>
                <w:szCs w:val="20"/>
                <w:lang w:val="pl-PL"/>
              </w:rPr>
              <w:t>IDUB ds. Publikacji</w:t>
            </w:r>
          </w:p>
        </w:tc>
      </w:tr>
      <w:tr w:rsidR="0050137E" w:rsidRPr="0050137E" w14:paraId="7D0D94A1" w14:textId="77777777" w:rsidTr="007E0502">
        <w:trPr>
          <w:trHeight w:hRule="exact" w:val="2402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3679E331" w14:textId="7064BFCD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</w:p>
        </w:tc>
      </w:tr>
      <w:tr w:rsidR="0050137E" w:rsidRPr="0050137E" w14:paraId="21EE5BC2" w14:textId="77777777" w:rsidTr="007E0502">
        <w:trPr>
          <w:trHeight w:hRule="exact" w:val="421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6CD28440" w14:textId="6C4725AC" w:rsidR="003711BB" w:rsidRPr="0050137E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Proponowana kwota grantu w zł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632873C6" w14:textId="77777777" w:rsidR="003711BB" w:rsidRPr="0050137E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</w:p>
        </w:tc>
      </w:tr>
      <w:tr w:rsidR="0050137E" w:rsidRPr="0050137E" w14:paraId="6582F77F" w14:textId="77777777" w:rsidTr="007E0502">
        <w:trPr>
          <w:trHeight w:hRule="exact" w:val="995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734499D3" w14:textId="5A82C203" w:rsidR="003711BB" w:rsidRPr="0050137E" w:rsidRDefault="001334AD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P</w:t>
            </w:r>
            <w:r w:rsidR="003711BB" w:rsidRPr="0050137E">
              <w:rPr>
                <w:b/>
                <w:bCs/>
                <w:sz w:val="20"/>
                <w:szCs w:val="20"/>
                <w:lang w:val="pl-PL"/>
              </w:rPr>
              <w:t xml:space="preserve">odpis Przewodniczącego Komisji </w:t>
            </w:r>
            <w:r w:rsidR="00A93697">
              <w:rPr>
                <w:b/>
                <w:bCs/>
                <w:sz w:val="20"/>
                <w:szCs w:val="20"/>
                <w:lang w:val="pl-PL"/>
              </w:rPr>
              <w:t>IDUB ds. Publikacji</w:t>
            </w:r>
            <w:r w:rsidRPr="0050137E">
              <w:rPr>
                <w:b/>
                <w:bCs/>
                <w:sz w:val="20"/>
                <w:szCs w:val="20"/>
                <w:lang w:val="pl-PL"/>
              </w:rPr>
              <w:t>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29CE2C37" w14:textId="77777777" w:rsidR="003711BB" w:rsidRPr="0050137E" w:rsidRDefault="003711BB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</w:p>
        </w:tc>
      </w:tr>
      <w:tr w:rsidR="0050137E" w:rsidRPr="0050137E" w14:paraId="3FC11D48" w14:textId="77777777" w:rsidTr="00606313">
        <w:trPr>
          <w:trHeight w:hRule="exact" w:val="42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23CE6338" w14:textId="3B70D64D" w:rsidR="00454767" w:rsidRPr="0050137E" w:rsidRDefault="00454767" w:rsidP="00454767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en-GB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Decyzja o przyznaniu finansowania:</w:t>
            </w:r>
          </w:p>
        </w:tc>
      </w:tr>
      <w:tr w:rsidR="0050137E" w:rsidRPr="0050137E" w14:paraId="0B9BDFCD" w14:textId="77777777" w:rsidTr="00606313">
        <w:trPr>
          <w:trHeight w:hRule="exact" w:val="427"/>
        </w:trPr>
        <w:tc>
          <w:tcPr>
            <w:tcW w:w="9067" w:type="dxa"/>
            <w:gridSpan w:val="2"/>
            <w:shd w:val="clear" w:color="auto" w:fill="F2F2F2" w:themeFill="background1" w:themeFillShade="F2"/>
            <w:vAlign w:val="center"/>
          </w:tcPr>
          <w:p w14:paraId="22AE1658" w14:textId="170BD04C" w:rsidR="00454767" w:rsidRPr="0050137E" w:rsidRDefault="00454767" w:rsidP="00454767">
            <w:pPr>
              <w:rPr>
                <w:sz w:val="20"/>
                <w:szCs w:val="20"/>
              </w:rPr>
            </w:pPr>
            <w:r w:rsidRPr="0050137E">
              <w:rPr>
                <w:sz w:val="20"/>
                <w:szCs w:val="20"/>
              </w:rPr>
              <w:t xml:space="preserve">         </w:t>
            </w:r>
            <w:sdt>
              <w:sdtPr>
                <w:rPr>
                  <w:sz w:val="20"/>
                  <w:szCs w:val="20"/>
                </w:rPr>
                <w:id w:val="-66363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37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37E">
              <w:rPr>
                <w:sz w:val="20"/>
                <w:szCs w:val="20"/>
              </w:rPr>
              <w:t xml:space="preserve">    pozytywna                         </w:t>
            </w:r>
            <w:sdt>
              <w:sdtPr>
                <w:rPr>
                  <w:sz w:val="20"/>
                  <w:szCs w:val="20"/>
                  <w:lang w:val="en-GB"/>
                </w:rPr>
                <w:id w:val="2268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37E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Pr="0050137E">
              <w:rPr>
                <w:sz w:val="20"/>
                <w:szCs w:val="20"/>
                <w:lang w:val="en-GB"/>
              </w:rPr>
              <w:t xml:space="preserve">     </w:t>
            </w:r>
            <w:proofErr w:type="spellStart"/>
            <w:r w:rsidRPr="0050137E">
              <w:rPr>
                <w:sz w:val="20"/>
                <w:szCs w:val="20"/>
                <w:lang w:val="en-GB"/>
              </w:rPr>
              <w:t>negatywna</w:t>
            </w:r>
            <w:proofErr w:type="spellEnd"/>
          </w:p>
        </w:tc>
      </w:tr>
      <w:tr w:rsidR="0050137E" w:rsidRPr="0050137E" w14:paraId="15566AF0" w14:textId="77777777" w:rsidTr="00454767">
        <w:trPr>
          <w:trHeight w:hRule="exact" w:val="427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6484F43" w14:textId="7F982713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Data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1F1575D7" w14:textId="77777777" w:rsidR="00454767" w:rsidRPr="0050137E" w:rsidRDefault="00454767" w:rsidP="0045476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0137E" w:rsidRPr="0050137E" w14:paraId="7C422EAA" w14:textId="77777777" w:rsidTr="001334AD">
        <w:trPr>
          <w:trHeight w:hRule="exact" w:val="995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51EBFB68" w14:textId="0E961F0D" w:rsidR="00454767" w:rsidRPr="0050137E" w:rsidRDefault="00454767" w:rsidP="00301F91">
            <w:pPr>
              <w:pStyle w:val="TableParagraph"/>
              <w:ind w:left="360"/>
              <w:rPr>
                <w:b/>
                <w:bCs/>
                <w:sz w:val="20"/>
                <w:szCs w:val="20"/>
                <w:lang w:val="pl-PL"/>
              </w:rPr>
            </w:pPr>
            <w:r w:rsidRPr="0050137E">
              <w:rPr>
                <w:b/>
                <w:bCs/>
                <w:sz w:val="20"/>
                <w:szCs w:val="20"/>
                <w:lang w:val="pl-PL"/>
              </w:rPr>
              <w:t>Pieczęć i podpis Kierownika IDUB:</w:t>
            </w:r>
          </w:p>
        </w:tc>
        <w:tc>
          <w:tcPr>
            <w:tcW w:w="5244" w:type="dxa"/>
            <w:shd w:val="clear" w:color="auto" w:fill="FFFFFF" w:themeFill="background1"/>
            <w:vAlign w:val="center"/>
          </w:tcPr>
          <w:p w14:paraId="65189CBF" w14:textId="77777777" w:rsidR="00454767" w:rsidRPr="0050137E" w:rsidRDefault="00454767" w:rsidP="00454767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12EDEDE7" w14:textId="6D5D2DC1" w:rsidR="0078269C" w:rsidRPr="0050137E" w:rsidRDefault="0078269C" w:rsidP="0015655A">
      <w:pPr>
        <w:pStyle w:val="TableParagraph"/>
        <w:ind w:left="0"/>
        <w:rPr>
          <w:rFonts w:asciiTheme="minorHAnsi" w:hAnsiTheme="minorHAnsi" w:cs="Arial"/>
          <w:sz w:val="20"/>
          <w:szCs w:val="20"/>
          <w:lang w:val="pl-PL"/>
        </w:rPr>
      </w:pPr>
    </w:p>
    <w:p w14:paraId="6FD17570" w14:textId="4E53FCFB" w:rsidR="003711BB" w:rsidRPr="0050137E" w:rsidRDefault="003711BB">
      <w:pPr>
        <w:rPr>
          <w:sz w:val="20"/>
          <w:szCs w:val="20"/>
        </w:rPr>
      </w:pPr>
      <w:bookmarkStart w:id="0" w:name="_GoBack"/>
      <w:bookmarkEnd w:id="0"/>
    </w:p>
    <w:sectPr w:rsidR="003711BB" w:rsidRPr="0050137E" w:rsidSect="003B465E">
      <w:pgSz w:w="11906" w:h="16838"/>
      <w:pgMar w:top="1276" w:right="1418" w:bottom="709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10908" w16cex:dateUtc="2021-11-18T16:16:00Z"/>
  <w16cex:commentExtensible w16cex:durableId="2548B132" w16cex:dateUtc="2021-11-24T11:4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B9305F" w14:textId="77777777" w:rsidR="00B71B9D" w:rsidRDefault="00B71B9D" w:rsidP="00454767">
      <w:r>
        <w:separator/>
      </w:r>
    </w:p>
  </w:endnote>
  <w:endnote w:type="continuationSeparator" w:id="0">
    <w:p w14:paraId="2B543B9F" w14:textId="77777777" w:rsidR="00B71B9D" w:rsidRDefault="00B71B9D" w:rsidP="00454767">
      <w:r>
        <w:continuationSeparator/>
      </w:r>
    </w:p>
  </w:endnote>
  <w:endnote w:type="continuationNotice" w:id="1">
    <w:p w14:paraId="1E52859C" w14:textId="77777777" w:rsidR="00B71B9D" w:rsidRDefault="00B71B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CE1BD" w14:textId="77777777" w:rsidR="00B71B9D" w:rsidRDefault="00B71B9D" w:rsidP="00454767">
      <w:r>
        <w:separator/>
      </w:r>
    </w:p>
  </w:footnote>
  <w:footnote w:type="continuationSeparator" w:id="0">
    <w:p w14:paraId="69CAD2FE" w14:textId="77777777" w:rsidR="00B71B9D" w:rsidRDefault="00B71B9D" w:rsidP="00454767">
      <w:r>
        <w:continuationSeparator/>
      </w:r>
    </w:p>
  </w:footnote>
  <w:footnote w:type="continuationNotice" w:id="1">
    <w:p w14:paraId="0B7775F4" w14:textId="77777777" w:rsidR="00B71B9D" w:rsidRDefault="00B71B9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53CB"/>
    <w:multiLevelType w:val="singleLevel"/>
    <w:tmpl w:val="04150011"/>
    <w:lvl w:ilvl="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</w:abstractNum>
  <w:abstractNum w:abstractNumId="1" w15:restartNumberingAfterBreak="0">
    <w:nsid w:val="026D45EC"/>
    <w:multiLevelType w:val="hybridMultilevel"/>
    <w:tmpl w:val="F2B0C942"/>
    <w:lvl w:ilvl="0" w:tplc="3AFAF082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" w15:restartNumberingAfterBreak="0">
    <w:nsid w:val="147A4862"/>
    <w:multiLevelType w:val="multilevel"/>
    <w:tmpl w:val="1BE0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E921BA"/>
    <w:multiLevelType w:val="hybridMultilevel"/>
    <w:tmpl w:val="F42E37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C1C03"/>
    <w:multiLevelType w:val="hybridMultilevel"/>
    <w:tmpl w:val="B33A49C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BA31DD"/>
    <w:multiLevelType w:val="hybridMultilevel"/>
    <w:tmpl w:val="AD7E6D88"/>
    <w:lvl w:ilvl="0" w:tplc="8214A2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E4764"/>
    <w:multiLevelType w:val="hybridMultilevel"/>
    <w:tmpl w:val="B33E07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CD01FB"/>
    <w:multiLevelType w:val="hybridMultilevel"/>
    <w:tmpl w:val="64242E40"/>
    <w:lvl w:ilvl="0" w:tplc="E9528F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C1639"/>
    <w:multiLevelType w:val="hybridMultilevel"/>
    <w:tmpl w:val="F998D48A"/>
    <w:lvl w:ilvl="0" w:tplc="2278D58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3EAA925A">
      <w:start w:val="1"/>
      <w:numFmt w:val="lowerLetter"/>
      <w:lvlText w:val="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0" w15:restartNumberingAfterBreak="0">
    <w:nsid w:val="3D0B1A0C"/>
    <w:multiLevelType w:val="hybridMultilevel"/>
    <w:tmpl w:val="FEBACE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1474F4"/>
    <w:multiLevelType w:val="hybridMultilevel"/>
    <w:tmpl w:val="248A30CA"/>
    <w:lvl w:ilvl="0" w:tplc="11BEFE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D0356"/>
    <w:multiLevelType w:val="hybridMultilevel"/>
    <w:tmpl w:val="33CED78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432365"/>
    <w:multiLevelType w:val="hybridMultilevel"/>
    <w:tmpl w:val="8816257E"/>
    <w:lvl w:ilvl="0" w:tplc="66F419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C7412"/>
    <w:multiLevelType w:val="hybridMultilevel"/>
    <w:tmpl w:val="F3D26FB0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DD3505"/>
    <w:multiLevelType w:val="hybridMultilevel"/>
    <w:tmpl w:val="E9AE5D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DD5ADA"/>
    <w:multiLevelType w:val="hybridMultilevel"/>
    <w:tmpl w:val="3F54D07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2921AC"/>
    <w:multiLevelType w:val="multilevel"/>
    <w:tmpl w:val="F1B0945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4A03A6A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5E20EBA"/>
    <w:multiLevelType w:val="hybridMultilevel"/>
    <w:tmpl w:val="478AE556"/>
    <w:lvl w:ilvl="0" w:tplc="4BB830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003C41"/>
    <w:multiLevelType w:val="hybridMultilevel"/>
    <w:tmpl w:val="ABD69AD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2779A"/>
    <w:multiLevelType w:val="hybridMultilevel"/>
    <w:tmpl w:val="450C6E8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31C46AB"/>
    <w:multiLevelType w:val="hybridMultilevel"/>
    <w:tmpl w:val="627804C2"/>
    <w:lvl w:ilvl="0" w:tplc="7070F55C">
      <w:start w:val="1"/>
      <w:numFmt w:val="decimal"/>
      <w:lvlText w:val="%1)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4" w15:restartNumberingAfterBreak="0">
    <w:nsid w:val="7B5A089A"/>
    <w:multiLevelType w:val="hybridMultilevel"/>
    <w:tmpl w:val="6DA4A9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23"/>
  </w:num>
  <w:num w:numId="6">
    <w:abstractNumId w:val="1"/>
  </w:num>
  <w:num w:numId="7">
    <w:abstractNumId w:val="14"/>
  </w:num>
  <w:num w:numId="8">
    <w:abstractNumId w:val="6"/>
  </w:num>
  <w:num w:numId="9">
    <w:abstractNumId w:val="3"/>
  </w:num>
  <w:num w:numId="10">
    <w:abstractNumId w:val="22"/>
  </w:num>
  <w:num w:numId="11">
    <w:abstractNumId w:val="8"/>
  </w:num>
  <w:num w:numId="12">
    <w:abstractNumId w:val="20"/>
  </w:num>
  <w:num w:numId="13">
    <w:abstractNumId w:val="15"/>
  </w:num>
  <w:num w:numId="14">
    <w:abstractNumId w:val="24"/>
  </w:num>
  <w:num w:numId="15">
    <w:abstractNumId w:val="19"/>
  </w:num>
  <w:num w:numId="16">
    <w:abstractNumId w:val="7"/>
  </w:num>
  <w:num w:numId="17">
    <w:abstractNumId w:val="5"/>
  </w:num>
  <w:num w:numId="18">
    <w:abstractNumId w:val="12"/>
  </w:num>
  <w:num w:numId="19">
    <w:abstractNumId w:val="4"/>
  </w:num>
  <w:num w:numId="20">
    <w:abstractNumId w:val="2"/>
  </w:num>
  <w:num w:numId="21">
    <w:abstractNumId w:val="21"/>
  </w:num>
  <w:num w:numId="22">
    <w:abstractNumId w:val="16"/>
  </w:num>
  <w:num w:numId="23">
    <w:abstractNumId w:val="17"/>
  </w:num>
  <w:num w:numId="24">
    <w:abstractNumId w:val="1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7A0tzQ2MTY0MjVU0lEKTi0uzszPAykwrQUAFxCgXSwAAAA="/>
  </w:docVars>
  <w:rsids>
    <w:rsidRoot w:val="0062561C"/>
    <w:rsid w:val="000020A4"/>
    <w:rsid w:val="00005F98"/>
    <w:rsid w:val="000065A0"/>
    <w:rsid w:val="000067E8"/>
    <w:rsid w:val="00010D3A"/>
    <w:rsid w:val="000168BF"/>
    <w:rsid w:val="00017005"/>
    <w:rsid w:val="000237EC"/>
    <w:rsid w:val="00027FEA"/>
    <w:rsid w:val="00034508"/>
    <w:rsid w:val="0003752B"/>
    <w:rsid w:val="00040182"/>
    <w:rsid w:val="00045750"/>
    <w:rsid w:val="0004583B"/>
    <w:rsid w:val="00045AE6"/>
    <w:rsid w:val="000537EE"/>
    <w:rsid w:val="00055DE4"/>
    <w:rsid w:val="00056CF1"/>
    <w:rsid w:val="00062204"/>
    <w:rsid w:val="00062258"/>
    <w:rsid w:val="00065B4E"/>
    <w:rsid w:val="000668F9"/>
    <w:rsid w:val="000675AC"/>
    <w:rsid w:val="00067BEA"/>
    <w:rsid w:val="00082CC7"/>
    <w:rsid w:val="00096581"/>
    <w:rsid w:val="000A0AA3"/>
    <w:rsid w:val="000A1DEE"/>
    <w:rsid w:val="000A28EE"/>
    <w:rsid w:val="000A5EE9"/>
    <w:rsid w:val="000A723E"/>
    <w:rsid w:val="000B7BA0"/>
    <w:rsid w:val="000C03DA"/>
    <w:rsid w:val="000C69EE"/>
    <w:rsid w:val="000D0305"/>
    <w:rsid w:val="000D4A99"/>
    <w:rsid w:val="000D5AF4"/>
    <w:rsid w:val="000D781D"/>
    <w:rsid w:val="000D7982"/>
    <w:rsid w:val="000E23E4"/>
    <w:rsid w:val="000E30F3"/>
    <w:rsid w:val="000E46AD"/>
    <w:rsid w:val="000E5A72"/>
    <w:rsid w:val="000E64C0"/>
    <w:rsid w:val="000F2FE9"/>
    <w:rsid w:val="00101D21"/>
    <w:rsid w:val="00106972"/>
    <w:rsid w:val="001109B9"/>
    <w:rsid w:val="00111E1D"/>
    <w:rsid w:val="0011273D"/>
    <w:rsid w:val="00116542"/>
    <w:rsid w:val="00123363"/>
    <w:rsid w:val="00126EE7"/>
    <w:rsid w:val="001306F8"/>
    <w:rsid w:val="00131E83"/>
    <w:rsid w:val="0013345A"/>
    <w:rsid w:val="001334AD"/>
    <w:rsid w:val="0013356C"/>
    <w:rsid w:val="00134302"/>
    <w:rsid w:val="00135B9F"/>
    <w:rsid w:val="0014248E"/>
    <w:rsid w:val="00143D5E"/>
    <w:rsid w:val="00146903"/>
    <w:rsid w:val="00147BA4"/>
    <w:rsid w:val="00153D54"/>
    <w:rsid w:val="0015569F"/>
    <w:rsid w:val="0015655A"/>
    <w:rsid w:val="00162914"/>
    <w:rsid w:val="00162D63"/>
    <w:rsid w:val="00162F56"/>
    <w:rsid w:val="001642E7"/>
    <w:rsid w:val="00164684"/>
    <w:rsid w:val="00172F68"/>
    <w:rsid w:val="00173F41"/>
    <w:rsid w:val="00187355"/>
    <w:rsid w:val="0019155A"/>
    <w:rsid w:val="00192E99"/>
    <w:rsid w:val="001953E4"/>
    <w:rsid w:val="0019624B"/>
    <w:rsid w:val="001A3A4D"/>
    <w:rsid w:val="001A5221"/>
    <w:rsid w:val="001A5342"/>
    <w:rsid w:val="001A7D3F"/>
    <w:rsid w:val="001B1D6D"/>
    <w:rsid w:val="001B5A72"/>
    <w:rsid w:val="001C0040"/>
    <w:rsid w:val="001C3A82"/>
    <w:rsid w:val="001D07D6"/>
    <w:rsid w:val="001D08BE"/>
    <w:rsid w:val="001D4D52"/>
    <w:rsid w:val="001E04C7"/>
    <w:rsid w:val="001E1E30"/>
    <w:rsid w:val="001E207E"/>
    <w:rsid w:val="001E4A07"/>
    <w:rsid w:val="001E6D87"/>
    <w:rsid w:val="001F5160"/>
    <w:rsid w:val="00200A37"/>
    <w:rsid w:val="0021766E"/>
    <w:rsid w:val="00222862"/>
    <w:rsid w:val="00223032"/>
    <w:rsid w:val="002262B9"/>
    <w:rsid w:val="00232F19"/>
    <w:rsid w:val="002333DE"/>
    <w:rsid w:val="002402D9"/>
    <w:rsid w:val="002409F6"/>
    <w:rsid w:val="002501DC"/>
    <w:rsid w:val="00252740"/>
    <w:rsid w:val="00255959"/>
    <w:rsid w:val="00261989"/>
    <w:rsid w:val="00265325"/>
    <w:rsid w:val="00272ECE"/>
    <w:rsid w:val="00275112"/>
    <w:rsid w:val="00275EAF"/>
    <w:rsid w:val="00280433"/>
    <w:rsid w:val="00283E76"/>
    <w:rsid w:val="0028634C"/>
    <w:rsid w:val="002A30A4"/>
    <w:rsid w:val="002A64B2"/>
    <w:rsid w:val="002B1987"/>
    <w:rsid w:val="002B2A99"/>
    <w:rsid w:val="002C36F3"/>
    <w:rsid w:val="002C50C1"/>
    <w:rsid w:val="002D540B"/>
    <w:rsid w:val="002D5964"/>
    <w:rsid w:val="002D610E"/>
    <w:rsid w:val="002E2DC4"/>
    <w:rsid w:val="002E3169"/>
    <w:rsid w:val="002E785C"/>
    <w:rsid w:val="002F0948"/>
    <w:rsid w:val="002F309A"/>
    <w:rsid w:val="002F3C61"/>
    <w:rsid w:val="002F3CDE"/>
    <w:rsid w:val="002F5264"/>
    <w:rsid w:val="00301F91"/>
    <w:rsid w:val="003027CF"/>
    <w:rsid w:val="00303B2C"/>
    <w:rsid w:val="00303E41"/>
    <w:rsid w:val="003168C2"/>
    <w:rsid w:val="003220B2"/>
    <w:rsid w:val="00322FA2"/>
    <w:rsid w:val="00323574"/>
    <w:rsid w:val="00326C03"/>
    <w:rsid w:val="00333230"/>
    <w:rsid w:val="003341D7"/>
    <w:rsid w:val="00340347"/>
    <w:rsid w:val="00345654"/>
    <w:rsid w:val="00346505"/>
    <w:rsid w:val="00360C76"/>
    <w:rsid w:val="00365DB6"/>
    <w:rsid w:val="00367F31"/>
    <w:rsid w:val="003711BB"/>
    <w:rsid w:val="00371A66"/>
    <w:rsid w:val="00383ACE"/>
    <w:rsid w:val="003907A7"/>
    <w:rsid w:val="00393473"/>
    <w:rsid w:val="00394201"/>
    <w:rsid w:val="003948CF"/>
    <w:rsid w:val="00394CE7"/>
    <w:rsid w:val="003959D6"/>
    <w:rsid w:val="00397849"/>
    <w:rsid w:val="003A4C5F"/>
    <w:rsid w:val="003B0029"/>
    <w:rsid w:val="003B0270"/>
    <w:rsid w:val="003B0823"/>
    <w:rsid w:val="003B465E"/>
    <w:rsid w:val="003B5B65"/>
    <w:rsid w:val="003C19B8"/>
    <w:rsid w:val="003C3281"/>
    <w:rsid w:val="003C4564"/>
    <w:rsid w:val="003C6548"/>
    <w:rsid w:val="003D16E2"/>
    <w:rsid w:val="003D2E72"/>
    <w:rsid w:val="003E35CD"/>
    <w:rsid w:val="003E511B"/>
    <w:rsid w:val="003E5AB3"/>
    <w:rsid w:val="003F1D98"/>
    <w:rsid w:val="003F2E43"/>
    <w:rsid w:val="004003DF"/>
    <w:rsid w:val="00400C44"/>
    <w:rsid w:val="00400E51"/>
    <w:rsid w:val="00403CBB"/>
    <w:rsid w:val="00406810"/>
    <w:rsid w:val="00407784"/>
    <w:rsid w:val="00413445"/>
    <w:rsid w:val="00414F33"/>
    <w:rsid w:val="00415AD2"/>
    <w:rsid w:val="0041785E"/>
    <w:rsid w:val="00425C75"/>
    <w:rsid w:val="00425FD2"/>
    <w:rsid w:val="00426118"/>
    <w:rsid w:val="0042770C"/>
    <w:rsid w:val="00427ECA"/>
    <w:rsid w:val="0043390D"/>
    <w:rsid w:val="004431DA"/>
    <w:rsid w:val="00446B80"/>
    <w:rsid w:val="00452C4C"/>
    <w:rsid w:val="004542FE"/>
    <w:rsid w:val="00454767"/>
    <w:rsid w:val="00454C28"/>
    <w:rsid w:val="00455287"/>
    <w:rsid w:val="004569D0"/>
    <w:rsid w:val="00464CFB"/>
    <w:rsid w:val="004741B2"/>
    <w:rsid w:val="00475165"/>
    <w:rsid w:val="00482893"/>
    <w:rsid w:val="00484649"/>
    <w:rsid w:val="004853EA"/>
    <w:rsid w:val="0048548C"/>
    <w:rsid w:val="004950F2"/>
    <w:rsid w:val="0049776C"/>
    <w:rsid w:val="00497BE8"/>
    <w:rsid w:val="004A2ED5"/>
    <w:rsid w:val="004A303A"/>
    <w:rsid w:val="004A56AB"/>
    <w:rsid w:val="004A5961"/>
    <w:rsid w:val="004A7EAC"/>
    <w:rsid w:val="004B26ED"/>
    <w:rsid w:val="004B61A6"/>
    <w:rsid w:val="004C1EFA"/>
    <w:rsid w:val="004C5C21"/>
    <w:rsid w:val="004D79D2"/>
    <w:rsid w:val="004F031E"/>
    <w:rsid w:val="004F461E"/>
    <w:rsid w:val="0050137E"/>
    <w:rsid w:val="00502D80"/>
    <w:rsid w:val="00504B40"/>
    <w:rsid w:val="00505D4B"/>
    <w:rsid w:val="00511003"/>
    <w:rsid w:val="00514592"/>
    <w:rsid w:val="00520172"/>
    <w:rsid w:val="00527B8B"/>
    <w:rsid w:val="0053592D"/>
    <w:rsid w:val="00537B25"/>
    <w:rsid w:val="00542A58"/>
    <w:rsid w:val="005604C3"/>
    <w:rsid w:val="0056165A"/>
    <w:rsid w:val="005638EB"/>
    <w:rsid w:val="00564B05"/>
    <w:rsid w:val="00565162"/>
    <w:rsid w:val="00565F7A"/>
    <w:rsid w:val="0056686F"/>
    <w:rsid w:val="00570CB0"/>
    <w:rsid w:val="00570FE5"/>
    <w:rsid w:val="00575543"/>
    <w:rsid w:val="005825EA"/>
    <w:rsid w:val="005872E3"/>
    <w:rsid w:val="005924DA"/>
    <w:rsid w:val="00594A5F"/>
    <w:rsid w:val="005A4E2E"/>
    <w:rsid w:val="005B285D"/>
    <w:rsid w:val="005B593C"/>
    <w:rsid w:val="005B7D95"/>
    <w:rsid w:val="005C1D21"/>
    <w:rsid w:val="005C3865"/>
    <w:rsid w:val="005C4FA8"/>
    <w:rsid w:val="005D6859"/>
    <w:rsid w:val="005E201B"/>
    <w:rsid w:val="005E7DB8"/>
    <w:rsid w:val="005F3A5F"/>
    <w:rsid w:val="005F5DD6"/>
    <w:rsid w:val="005F66DC"/>
    <w:rsid w:val="00606313"/>
    <w:rsid w:val="0060734E"/>
    <w:rsid w:val="006154B0"/>
    <w:rsid w:val="00615707"/>
    <w:rsid w:val="00617168"/>
    <w:rsid w:val="00622B8E"/>
    <w:rsid w:val="0062561C"/>
    <w:rsid w:val="00633F79"/>
    <w:rsid w:val="00635D18"/>
    <w:rsid w:val="0064381E"/>
    <w:rsid w:val="0064384A"/>
    <w:rsid w:val="00643EEA"/>
    <w:rsid w:val="0064524E"/>
    <w:rsid w:val="00650320"/>
    <w:rsid w:val="00651408"/>
    <w:rsid w:val="006574CA"/>
    <w:rsid w:val="0066025C"/>
    <w:rsid w:val="00663B3F"/>
    <w:rsid w:val="00671ED8"/>
    <w:rsid w:val="006729E9"/>
    <w:rsid w:val="00674674"/>
    <w:rsid w:val="00676609"/>
    <w:rsid w:val="00677A7B"/>
    <w:rsid w:val="00682C4B"/>
    <w:rsid w:val="006873CE"/>
    <w:rsid w:val="00696C3D"/>
    <w:rsid w:val="006A1737"/>
    <w:rsid w:val="006B21C0"/>
    <w:rsid w:val="006C127D"/>
    <w:rsid w:val="006D6B5A"/>
    <w:rsid w:val="006D7DC8"/>
    <w:rsid w:val="006E5653"/>
    <w:rsid w:val="006E6C42"/>
    <w:rsid w:val="006F1830"/>
    <w:rsid w:val="006F7051"/>
    <w:rsid w:val="007016B6"/>
    <w:rsid w:val="0070355F"/>
    <w:rsid w:val="007041F0"/>
    <w:rsid w:val="00706F9E"/>
    <w:rsid w:val="00711652"/>
    <w:rsid w:val="00711B7B"/>
    <w:rsid w:val="00712228"/>
    <w:rsid w:val="00713629"/>
    <w:rsid w:val="00720999"/>
    <w:rsid w:val="007320A3"/>
    <w:rsid w:val="00733BF3"/>
    <w:rsid w:val="00737F83"/>
    <w:rsid w:val="00740370"/>
    <w:rsid w:val="00747DBC"/>
    <w:rsid w:val="007626E9"/>
    <w:rsid w:val="00776E05"/>
    <w:rsid w:val="007775B9"/>
    <w:rsid w:val="0078269C"/>
    <w:rsid w:val="00784572"/>
    <w:rsid w:val="00791518"/>
    <w:rsid w:val="00796193"/>
    <w:rsid w:val="007A31B2"/>
    <w:rsid w:val="007A39B1"/>
    <w:rsid w:val="007B0336"/>
    <w:rsid w:val="007C3BA4"/>
    <w:rsid w:val="007D2FCF"/>
    <w:rsid w:val="007D521D"/>
    <w:rsid w:val="007E0502"/>
    <w:rsid w:val="007E05F6"/>
    <w:rsid w:val="007E184C"/>
    <w:rsid w:val="007E5370"/>
    <w:rsid w:val="007E6795"/>
    <w:rsid w:val="007F039A"/>
    <w:rsid w:val="007F0B70"/>
    <w:rsid w:val="007F347F"/>
    <w:rsid w:val="0080009B"/>
    <w:rsid w:val="0080156D"/>
    <w:rsid w:val="00805C13"/>
    <w:rsid w:val="00817232"/>
    <w:rsid w:val="00822263"/>
    <w:rsid w:val="00830429"/>
    <w:rsid w:val="00831277"/>
    <w:rsid w:val="00831815"/>
    <w:rsid w:val="00831B28"/>
    <w:rsid w:val="00834608"/>
    <w:rsid w:val="00847695"/>
    <w:rsid w:val="00847BE4"/>
    <w:rsid w:val="00850D7F"/>
    <w:rsid w:val="00853CA1"/>
    <w:rsid w:val="008632C3"/>
    <w:rsid w:val="00863927"/>
    <w:rsid w:val="0086439C"/>
    <w:rsid w:val="00870912"/>
    <w:rsid w:val="008713CD"/>
    <w:rsid w:val="008773BE"/>
    <w:rsid w:val="00877975"/>
    <w:rsid w:val="00880996"/>
    <w:rsid w:val="00880FC2"/>
    <w:rsid w:val="00883E37"/>
    <w:rsid w:val="00890119"/>
    <w:rsid w:val="00894E72"/>
    <w:rsid w:val="00895646"/>
    <w:rsid w:val="008A0B5E"/>
    <w:rsid w:val="008B09A6"/>
    <w:rsid w:val="008B25ED"/>
    <w:rsid w:val="008B56E7"/>
    <w:rsid w:val="008B7054"/>
    <w:rsid w:val="008C1DE4"/>
    <w:rsid w:val="008D5A02"/>
    <w:rsid w:val="008E38ED"/>
    <w:rsid w:val="008E726C"/>
    <w:rsid w:val="008E79DA"/>
    <w:rsid w:val="008E7AA7"/>
    <w:rsid w:val="008F14B2"/>
    <w:rsid w:val="008F4620"/>
    <w:rsid w:val="0090356E"/>
    <w:rsid w:val="009072C0"/>
    <w:rsid w:val="00911D82"/>
    <w:rsid w:val="00911FB8"/>
    <w:rsid w:val="00912FAF"/>
    <w:rsid w:val="00916F85"/>
    <w:rsid w:val="00931814"/>
    <w:rsid w:val="00933CBB"/>
    <w:rsid w:val="00934C03"/>
    <w:rsid w:val="00936D28"/>
    <w:rsid w:val="00940722"/>
    <w:rsid w:val="00940B63"/>
    <w:rsid w:val="00946F1D"/>
    <w:rsid w:val="00952B16"/>
    <w:rsid w:val="00956954"/>
    <w:rsid w:val="00960901"/>
    <w:rsid w:val="009615B2"/>
    <w:rsid w:val="00963631"/>
    <w:rsid w:val="009660A3"/>
    <w:rsid w:val="00966243"/>
    <w:rsid w:val="009667F5"/>
    <w:rsid w:val="00981278"/>
    <w:rsid w:val="00981E89"/>
    <w:rsid w:val="009859B0"/>
    <w:rsid w:val="009877A6"/>
    <w:rsid w:val="00987AEB"/>
    <w:rsid w:val="00991C84"/>
    <w:rsid w:val="00992B79"/>
    <w:rsid w:val="009A3ACA"/>
    <w:rsid w:val="009A7F6D"/>
    <w:rsid w:val="009B0910"/>
    <w:rsid w:val="009B1ADD"/>
    <w:rsid w:val="009B1DE3"/>
    <w:rsid w:val="009B5675"/>
    <w:rsid w:val="009C26ED"/>
    <w:rsid w:val="009D1293"/>
    <w:rsid w:val="009D3DFC"/>
    <w:rsid w:val="009D5D82"/>
    <w:rsid w:val="009E3622"/>
    <w:rsid w:val="009F4EF0"/>
    <w:rsid w:val="009F78E9"/>
    <w:rsid w:val="00A025DF"/>
    <w:rsid w:val="00A04B5D"/>
    <w:rsid w:val="00A05789"/>
    <w:rsid w:val="00A07B4E"/>
    <w:rsid w:val="00A11E72"/>
    <w:rsid w:val="00A14065"/>
    <w:rsid w:val="00A166A2"/>
    <w:rsid w:val="00A22832"/>
    <w:rsid w:val="00A238F5"/>
    <w:rsid w:val="00A26642"/>
    <w:rsid w:val="00A26A9A"/>
    <w:rsid w:val="00A31543"/>
    <w:rsid w:val="00A34FF5"/>
    <w:rsid w:val="00A40E71"/>
    <w:rsid w:val="00A43D33"/>
    <w:rsid w:val="00A458E7"/>
    <w:rsid w:val="00A52679"/>
    <w:rsid w:val="00A530B7"/>
    <w:rsid w:val="00A71D33"/>
    <w:rsid w:val="00A75325"/>
    <w:rsid w:val="00A76698"/>
    <w:rsid w:val="00A817B2"/>
    <w:rsid w:val="00A8688F"/>
    <w:rsid w:val="00A8768C"/>
    <w:rsid w:val="00A93697"/>
    <w:rsid w:val="00AA276F"/>
    <w:rsid w:val="00AA42C9"/>
    <w:rsid w:val="00AA7933"/>
    <w:rsid w:val="00AB2369"/>
    <w:rsid w:val="00AB279D"/>
    <w:rsid w:val="00AC1F53"/>
    <w:rsid w:val="00AD1CD7"/>
    <w:rsid w:val="00AD3AF6"/>
    <w:rsid w:val="00AD6622"/>
    <w:rsid w:val="00AE5404"/>
    <w:rsid w:val="00AE772B"/>
    <w:rsid w:val="00AF4280"/>
    <w:rsid w:val="00B006A5"/>
    <w:rsid w:val="00B04AC5"/>
    <w:rsid w:val="00B10BC2"/>
    <w:rsid w:val="00B1524F"/>
    <w:rsid w:val="00B16CF2"/>
    <w:rsid w:val="00B245AC"/>
    <w:rsid w:val="00B26000"/>
    <w:rsid w:val="00B332A9"/>
    <w:rsid w:val="00B335D1"/>
    <w:rsid w:val="00B36FA7"/>
    <w:rsid w:val="00B402B5"/>
    <w:rsid w:val="00B41A07"/>
    <w:rsid w:val="00B41CE1"/>
    <w:rsid w:val="00B44625"/>
    <w:rsid w:val="00B467FB"/>
    <w:rsid w:val="00B60C28"/>
    <w:rsid w:val="00B60EEE"/>
    <w:rsid w:val="00B71B9D"/>
    <w:rsid w:val="00B72FED"/>
    <w:rsid w:val="00B74960"/>
    <w:rsid w:val="00B83FA2"/>
    <w:rsid w:val="00B912E4"/>
    <w:rsid w:val="00B92198"/>
    <w:rsid w:val="00B95301"/>
    <w:rsid w:val="00B95AEF"/>
    <w:rsid w:val="00BA54B7"/>
    <w:rsid w:val="00BA6396"/>
    <w:rsid w:val="00BB21D8"/>
    <w:rsid w:val="00BB303D"/>
    <w:rsid w:val="00BC2643"/>
    <w:rsid w:val="00BC3B78"/>
    <w:rsid w:val="00BC438C"/>
    <w:rsid w:val="00BE116A"/>
    <w:rsid w:val="00BE5440"/>
    <w:rsid w:val="00BF2197"/>
    <w:rsid w:val="00BF450E"/>
    <w:rsid w:val="00BF50B3"/>
    <w:rsid w:val="00C01525"/>
    <w:rsid w:val="00C02FDE"/>
    <w:rsid w:val="00C03A1E"/>
    <w:rsid w:val="00C04FE5"/>
    <w:rsid w:val="00C07781"/>
    <w:rsid w:val="00C11D4D"/>
    <w:rsid w:val="00C139ED"/>
    <w:rsid w:val="00C16553"/>
    <w:rsid w:val="00C24967"/>
    <w:rsid w:val="00C31308"/>
    <w:rsid w:val="00C4347D"/>
    <w:rsid w:val="00C4521B"/>
    <w:rsid w:val="00C4527C"/>
    <w:rsid w:val="00C473FE"/>
    <w:rsid w:val="00C518A5"/>
    <w:rsid w:val="00C5245C"/>
    <w:rsid w:val="00C57BC3"/>
    <w:rsid w:val="00C610E7"/>
    <w:rsid w:val="00C74B97"/>
    <w:rsid w:val="00C76656"/>
    <w:rsid w:val="00C80EB9"/>
    <w:rsid w:val="00C814F6"/>
    <w:rsid w:val="00C8384A"/>
    <w:rsid w:val="00C93ECA"/>
    <w:rsid w:val="00C97468"/>
    <w:rsid w:val="00CA1E8C"/>
    <w:rsid w:val="00CA7828"/>
    <w:rsid w:val="00CB0418"/>
    <w:rsid w:val="00CB55BF"/>
    <w:rsid w:val="00CC1817"/>
    <w:rsid w:val="00CC595D"/>
    <w:rsid w:val="00CD1B23"/>
    <w:rsid w:val="00CD2758"/>
    <w:rsid w:val="00CD31CD"/>
    <w:rsid w:val="00CE0E21"/>
    <w:rsid w:val="00CE3757"/>
    <w:rsid w:val="00CE3E43"/>
    <w:rsid w:val="00CE472B"/>
    <w:rsid w:val="00CE7C9A"/>
    <w:rsid w:val="00CF0892"/>
    <w:rsid w:val="00D03695"/>
    <w:rsid w:val="00D03CA3"/>
    <w:rsid w:val="00D152BB"/>
    <w:rsid w:val="00D15984"/>
    <w:rsid w:val="00D15A90"/>
    <w:rsid w:val="00D229E6"/>
    <w:rsid w:val="00D22C10"/>
    <w:rsid w:val="00D2700A"/>
    <w:rsid w:val="00D2796E"/>
    <w:rsid w:val="00D31FA6"/>
    <w:rsid w:val="00D32333"/>
    <w:rsid w:val="00D34687"/>
    <w:rsid w:val="00D412DB"/>
    <w:rsid w:val="00D4217C"/>
    <w:rsid w:val="00D43D44"/>
    <w:rsid w:val="00D44164"/>
    <w:rsid w:val="00D57B64"/>
    <w:rsid w:val="00D625F8"/>
    <w:rsid w:val="00D63A44"/>
    <w:rsid w:val="00D66687"/>
    <w:rsid w:val="00D853AD"/>
    <w:rsid w:val="00D86E2F"/>
    <w:rsid w:val="00D873C9"/>
    <w:rsid w:val="00D90A3B"/>
    <w:rsid w:val="00D90D8F"/>
    <w:rsid w:val="00DA3DBD"/>
    <w:rsid w:val="00DA536D"/>
    <w:rsid w:val="00DB034E"/>
    <w:rsid w:val="00DB2BA5"/>
    <w:rsid w:val="00DC0E25"/>
    <w:rsid w:val="00DC367B"/>
    <w:rsid w:val="00DC57CC"/>
    <w:rsid w:val="00DC5A66"/>
    <w:rsid w:val="00DC66AC"/>
    <w:rsid w:val="00DD12F7"/>
    <w:rsid w:val="00DD215F"/>
    <w:rsid w:val="00DD737A"/>
    <w:rsid w:val="00DE28A6"/>
    <w:rsid w:val="00DE3E64"/>
    <w:rsid w:val="00DE3EC9"/>
    <w:rsid w:val="00DE57BA"/>
    <w:rsid w:val="00DF100C"/>
    <w:rsid w:val="00E00B82"/>
    <w:rsid w:val="00E14DE2"/>
    <w:rsid w:val="00E1544F"/>
    <w:rsid w:val="00E16DC2"/>
    <w:rsid w:val="00E2477A"/>
    <w:rsid w:val="00E26008"/>
    <w:rsid w:val="00E32AC0"/>
    <w:rsid w:val="00E402AD"/>
    <w:rsid w:val="00E462E0"/>
    <w:rsid w:val="00E54ECE"/>
    <w:rsid w:val="00E60317"/>
    <w:rsid w:val="00E6523D"/>
    <w:rsid w:val="00E65ED7"/>
    <w:rsid w:val="00E66F90"/>
    <w:rsid w:val="00E66FDB"/>
    <w:rsid w:val="00E700A7"/>
    <w:rsid w:val="00E76588"/>
    <w:rsid w:val="00E7727F"/>
    <w:rsid w:val="00E84920"/>
    <w:rsid w:val="00E8560A"/>
    <w:rsid w:val="00E90985"/>
    <w:rsid w:val="00E95582"/>
    <w:rsid w:val="00E95615"/>
    <w:rsid w:val="00E9650A"/>
    <w:rsid w:val="00E97BBD"/>
    <w:rsid w:val="00E97FF8"/>
    <w:rsid w:val="00EA0364"/>
    <w:rsid w:val="00EA16D0"/>
    <w:rsid w:val="00EA3443"/>
    <w:rsid w:val="00EA4BCD"/>
    <w:rsid w:val="00EA4EC2"/>
    <w:rsid w:val="00EA78F4"/>
    <w:rsid w:val="00EB42B1"/>
    <w:rsid w:val="00EB5A5E"/>
    <w:rsid w:val="00EB6D68"/>
    <w:rsid w:val="00ED44D5"/>
    <w:rsid w:val="00EE01F4"/>
    <w:rsid w:val="00EE2B3F"/>
    <w:rsid w:val="00EE583E"/>
    <w:rsid w:val="00EE6647"/>
    <w:rsid w:val="00EF1971"/>
    <w:rsid w:val="00EF19AE"/>
    <w:rsid w:val="00EF324E"/>
    <w:rsid w:val="00EF3703"/>
    <w:rsid w:val="00EF3CA3"/>
    <w:rsid w:val="00EF7F74"/>
    <w:rsid w:val="00F00E43"/>
    <w:rsid w:val="00F03A27"/>
    <w:rsid w:val="00F07CF5"/>
    <w:rsid w:val="00F14370"/>
    <w:rsid w:val="00F20DB9"/>
    <w:rsid w:val="00F22A2B"/>
    <w:rsid w:val="00F239A5"/>
    <w:rsid w:val="00F25064"/>
    <w:rsid w:val="00F26165"/>
    <w:rsid w:val="00F276EE"/>
    <w:rsid w:val="00F27DD7"/>
    <w:rsid w:val="00F30B7A"/>
    <w:rsid w:val="00F35D45"/>
    <w:rsid w:val="00F37270"/>
    <w:rsid w:val="00F4051F"/>
    <w:rsid w:val="00F40C16"/>
    <w:rsid w:val="00F550CF"/>
    <w:rsid w:val="00F628D7"/>
    <w:rsid w:val="00F66A8D"/>
    <w:rsid w:val="00F67ABB"/>
    <w:rsid w:val="00F70207"/>
    <w:rsid w:val="00F73AEB"/>
    <w:rsid w:val="00F77072"/>
    <w:rsid w:val="00F8197D"/>
    <w:rsid w:val="00F84085"/>
    <w:rsid w:val="00F847B5"/>
    <w:rsid w:val="00F848EF"/>
    <w:rsid w:val="00F91035"/>
    <w:rsid w:val="00F93CB3"/>
    <w:rsid w:val="00FA0B1E"/>
    <w:rsid w:val="00FA19E4"/>
    <w:rsid w:val="00FB1A44"/>
    <w:rsid w:val="00FB73F7"/>
    <w:rsid w:val="00FC016F"/>
    <w:rsid w:val="00FC66EB"/>
    <w:rsid w:val="00FD074A"/>
    <w:rsid w:val="00FD08EF"/>
    <w:rsid w:val="00FD3852"/>
    <w:rsid w:val="00FE595B"/>
    <w:rsid w:val="00FE7E06"/>
    <w:rsid w:val="00FF31F2"/>
    <w:rsid w:val="00FF3DF5"/>
    <w:rsid w:val="00FF41B1"/>
    <w:rsid w:val="00FF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A2B77"/>
  <w15:docId w15:val="{2692B238-BFE2-43CB-9844-25328EC3A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502D80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2561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7B033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B033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30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223032"/>
    <w:rPr>
      <w:rFonts w:ascii="Segoe UI" w:eastAsia="Times New Roman" w:hAnsi="Segoe UI" w:cs="Segoe UI"/>
      <w:sz w:val="18"/>
      <w:szCs w:val="18"/>
    </w:rPr>
  </w:style>
  <w:style w:type="paragraph" w:customStyle="1" w:styleId="TableParagraph">
    <w:name w:val="Table Paragraph"/>
    <w:basedOn w:val="Normalny"/>
    <w:uiPriority w:val="1"/>
    <w:qFormat/>
    <w:rsid w:val="0078269C"/>
    <w:pPr>
      <w:widowControl w:val="0"/>
      <w:autoSpaceDE w:val="0"/>
      <w:autoSpaceDN w:val="0"/>
      <w:ind w:left="103"/>
    </w:pPr>
    <w:rPr>
      <w:sz w:val="22"/>
      <w:szCs w:val="22"/>
      <w:lang w:val="en-US" w:eastAsia="en-US"/>
    </w:rPr>
  </w:style>
  <w:style w:type="character" w:styleId="Odwoaniedokomentarza">
    <w:name w:val="annotation reference"/>
    <w:uiPriority w:val="99"/>
    <w:semiHidden/>
    <w:unhideWhenUsed/>
    <w:rsid w:val="0078269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269C"/>
    <w:pPr>
      <w:widowControl w:val="0"/>
      <w:autoSpaceDE w:val="0"/>
      <w:autoSpaceDN w:val="0"/>
    </w:pPr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269C"/>
    <w:rPr>
      <w:rFonts w:ascii="Times New Roman" w:eastAsia="Times New Roman" w:hAnsi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269C"/>
    <w:pPr>
      <w:widowControl/>
      <w:autoSpaceDE/>
      <w:autoSpaceDN/>
    </w:pPr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269C"/>
    <w:rPr>
      <w:rFonts w:ascii="Times New Roman" w:eastAsia="Times New Roman" w:hAnsi="Times New Roman"/>
      <w:b/>
      <w:bCs/>
      <w:lang w:val="en-US" w:eastAsia="en-US"/>
    </w:rPr>
  </w:style>
  <w:style w:type="character" w:customStyle="1" w:styleId="normaltextrun">
    <w:name w:val="normaltextrun"/>
    <w:basedOn w:val="Domylnaczcionkaakapitu"/>
    <w:rsid w:val="00527B8B"/>
  </w:style>
  <w:style w:type="character" w:styleId="Hipercze">
    <w:name w:val="Hyperlink"/>
    <w:basedOn w:val="Domylnaczcionkaakapitu"/>
    <w:uiPriority w:val="99"/>
    <w:unhideWhenUsed/>
    <w:rsid w:val="004A2ED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2ED5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547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54767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5476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unhideWhenUsed/>
    <w:rsid w:val="0089011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90119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semiHidden/>
    <w:unhideWhenUsed/>
    <w:rsid w:val="0089011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890119"/>
    <w:rPr>
      <w:rFonts w:ascii="Times New Roman" w:eastAsia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F9103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3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5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1" ma:contentTypeDescription="Utwórz nowy dokument." ma:contentTypeScope="" ma:versionID="9959482fa9104c611d58411f58c46fd8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fd0898c34b5afc5f24fa741161f8feaa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6C8C1-C1DB-4191-B326-5FADF6048D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766A2-3B5F-4F04-9291-C8E191AD07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B26E7B-D166-424B-AB2E-134D2119E0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D4C008-9E7F-48AC-B2F2-1E655A6DB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Links>
    <vt:vector size="12" baseType="variant">
      <vt:variant>
        <vt:i4>3538986</vt:i4>
      </vt:variant>
      <vt:variant>
        <vt:i4>3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  <vt:variant>
        <vt:i4>4194310</vt:i4>
      </vt:variant>
      <vt:variant>
        <vt:i4>0</vt:i4>
      </vt:variant>
      <vt:variant>
        <vt:i4>0</vt:i4>
      </vt:variant>
      <vt:variant>
        <vt:i4>5</vt:i4>
      </vt:variant>
      <vt:variant>
        <vt:lpwstr>http://www.cop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orzelańczyk</dc:creator>
  <cp:keywords/>
  <cp:lastModifiedBy>Rytel Agnieszka</cp:lastModifiedBy>
  <cp:revision>3</cp:revision>
  <cp:lastPrinted>2020-12-07T12:48:00Z</cp:lastPrinted>
  <dcterms:created xsi:type="dcterms:W3CDTF">2022-04-28T11:16:00Z</dcterms:created>
  <dcterms:modified xsi:type="dcterms:W3CDTF">2022-04-28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